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42C2C1A1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00B330BF" w14:textId="77777777" w:rsidR="00095471" w:rsidRDefault="00A07A13" w:rsidP="000954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Nacrt </w:t>
            </w:r>
          </w:p>
          <w:p w14:paraId="740890FC" w14:textId="5BFD25F2" w:rsidR="00497C94" w:rsidRPr="00AA24D4" w:rsidRDefault="00095471" w:rsidP="0009547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095471">
              <w:rPr>
                <w:rFonts w:ascii="Times New Roman" w:hAnsi="Times New Roman"/>
                <w:b/>
                <w:bCs/>
              </w:rPr>
              <w:t>Mjer</w:t>
            </w:r>
            <w:r w:rsidR="00442511">
              <w:rPr>
                <w:rFonts w:ascii="Times New Roman" w:hAnsi="Times New Roman"/>
                <w:b/>
                <w:bCs/>
              </w:rPr>
              <w:t>e</w:t>
            </w:r>
            <w:r w:rsidRPr="00095471">
              <w:rPr>
                <w:rFonts w:ascii="Times New Roman" w:hAnsi="Times New Roman"/>
                <w:b/>
                <w:bCs/>
              </w:rPr>
              <w:t xml:space="preserve"> za smanjivanje razina prizemnog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95471">
              <w:rPr>
                <w:rFonts w:ascii="Times New Roman" w:hAnsi="Times New Roman"/>
                <w:b/>
                <w:bCs/>
              </w:rPr>
              <w:t xml:space="preserve">ozona </w:t>
            </w:r>
            <w:r>
              <w:rPr>
                <w:rFonts w:ascii="Times New Roman" w:hAnsi="Times New Roman"/>
                <w:b/>
                <w:bCs/>
              </w:rPr>
              <w:t>na</w:t>
            </w:r>
            <w:r w:rsidR="0042430F" w:rsidRPr="0042430F">
              <w:rPr>
                <w:rFonts w:ascii="Times New Roman" w:hAnsi="Times New Roman"/>
                <w:b/>
                <w:bCs/>
              </w:rPr>
              <w:t xml:space="preserve"> području </w:t>
            </w:r>
            <w:r w:rsidR="000F3A86">
              <w:rPr>
                <w:rFonts w:ascii="Times New Roman" w:hAnsi="Times New Roman"/>
                <w:b/>
                <w:bCs/>
              </w:rPr>
              <w:t>g</w:t>
            </w:r>
            <w:r w:rsidR="0042430F" w:rsidRPr="0042430F">
              <w:rPr>
                <w:rFonts w:ascii="Times New Roman" w:hAnsi="Times New Roman"/>
                <w:b/>
                <w:bCs/>
              </w:rPr>
              <w:t>rada Pula</w:t>
            </w:r>
            <w:r w:rsidR="0042430F">
              <w:rPr>
                <w:rFonts w:ascii="Times New Roman" w:hAnsi="Times New Roman"/>
                <w:b/>
                <w:bCs/>
              </w:rPr>
              <w:t xml:space="preserve"> </w:t>
            </w:r>
            <w:r w:rsidR="0042430F" w:rsidRPr="0042430F">
              <w:rPr>
                <w:rFonts w:ascii="Times New Roman" w:hAnsi="Times New Roman"/>
                <w:b/>
                <w:bCs/>
              </w:rPr>
              <w:t>-</w:t>
            </w:r>
            <w:r w:rsidR="0042430F">
              <w:rPr>
                <w:rFonts w:ascii="Times New Roman" w:hAnsi="Times New Roman"/>
                <w:b/>
                <w:bCs/>
              </w:rPr>
              <w:t xml:space="preserve"> </w:t>
            </w:r>
            <w:r w:rsidR="0042430F" w:rsidRPr="0042430F">
              <w:rPr>
                <w:rFonts w:ascii="Times New Roman" w:hAnsi="Times New Roman"/>
                <w:b/>
                <w:bCs/>
              </w:rPr>
              <w:t>Pola</w:t>
            </w: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553308B1" w:rsidR="00351BAB" w:rsidRPr="00675ADE" w:rsidRDefault="006C5845" w:rsidP="0039352B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75ADE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675ADE" w:rsidRPr="00675ADE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0E342D" w:rsidRPr="00675AD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95471" w:rsidRPr="00675ADE">
              <w:rPr>
                <w:rFonts w:ascii="Times New Roman" w:hAnsi="Times New Roman"/>
                <w:b/>
                <w:sz w:val="20"/>
                <w:szCs w:val="20"/>
              </w:rPr>
              <w:t>prosinac</w:t>
            </w:r>
            <w:r w:rsidR="0049397B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095471" w:rsidRPr="00675ADE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DC1B66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godine </w:t>
            </w:r>
            <w:r w:rsidR="00351BAB" w:rsidRPr="00675ADE">
              <w:rPr>
                <w:rFonts w:ascii="Times New Roman" w:hAnsi="Times New Roman"/>
                <w:b/>
                <w:sz w:val="20"/>
                <w:szCs w:val="20"/>
              </w:rPr>
              <w:t>–</w:t>
            </w:r>
            <w:r w:rsidR="003479D3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675ADE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0F3A86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65129E" w:rsidRPr="00675AD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42430F" w:rsidRPr="00675ADE">
              <w:rPr>
                <w:rFonts w:ascii="Times New Roman" w:hAnsi="Times New Roman"/>
                <w:b/>
                <w:sz w:val="20"/>
                <w:szCs w:val="20"/>
              </w:rPr>
              <w:t>s</w:t>
            </w:r>
            <w:r w:rsidR="00095471" w:rsidRPr="00675ADE">
              <w:rPr>
                <w:rFonts w:ascii="Times New Roman" w:hAnsi="Times New Roman"/>
                <w:b/>
                <w:sz w:val="20"/>
                <w:szCs w:val="20"/>
              </w:rPr>
              <w:t>iječnja</w:t>
            </w:r>
            <w:r w:rsidR="00126523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675ADE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75ADE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095471" w:rsidRPr="00675ADE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181609" w:rsidRPr="00675AD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75ADE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6C35B9AD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Naziv sudionika Savjetovanja koji daje svoje primjedbe, komentare i prijedloge</w:t>
            </w:r>
          </w:p>
          <w:p w14:paraId="0624C27B" w14:textId="77777777" w:rsidR="00B17584" w:rsidRPr="00E14F2D" w:rsidRDefault="00181609" w:rsidP="00DC1B66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E14F2D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1D275BD1" w:rsidR="00312E6F" w:rsidRPr="00E14F2D" w:rsidRDefault="00181609" w:rsidP="0042430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</w:t>
            </w:r>
            <w:r w:rsidR="00095471" w:rsidRPr="00095471">
              <w:rPr>
                <w:rFonts w:ascii="Times New Roman" w:hAnsi="Times New Roman"/>
                <w:sz w:val="20"/>
                <w:szCs w:val="20"/>
              </w:rPr>
              <w:t xml:space="preserve">Nacrt </w:t>
            </w:r>
            <w:r w:rsidR="00095471">
              <w:rPr>
                <w:rFonts w:ascii="Times New Roman" w:hAnsi="Times New Roman"/>
                <w:sz w:val="20"/>
                <w:szCs w:val="20"/>
              </w:rPr>
              <w:t>m</w:t>
            </w:r>
            <w:r w:rsidR="00095471" w:rsidRPr="00095471">
              <w:rPr>
                <w:rFonts w:ascii="Times New Roman" w:hAnsi="Times New Roman"/>
                <w:sz w:val="20"/>
                <w:szCs w:val="20"/>
              </w:rPr>
              <w:t>jera za smanjivanje razina prizemnog ozona na području Grada Pula - Pola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E14F2D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:rsidRPr="00E14F2D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E14F2D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:rsidRPr="00E14F2D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E14F2D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4387C810" w14:textId="77777777" w:rsidR="0042430F" w:rsidRDefault="0042430F" w:rsidP="00497C94">
      <w:pPr>
        <w:pStyle w:val="Bezproreda"/>
        <w:jc w:val="both"/>
        <w:rPr>
          <w:rFonts w:ascii="Times New Roman" w:hAnsi="Times New Roman"/>
        </w:rPr>
      </w:pPr>
    </w:p>
    <w:p w14:paraId="53EE5276" w14:textId="5B93737F" w:rsidR="003A1FFB" w:rsidRPr="00E14F2D" w:rsidRDefault="00181609" w:rsidP="00497C94">
      <w:pPr>
        <w:pStyle w:val="Bezproreda"/>
        <w:jc w:val="both"/>
        <w:rPr>
          <w:rFonts w:ascii="Times New Roman" w:hAnsi="Times New Roman"/>
          <w:b/>
        </w:rPr>
      </w:pPr>
      <w:r w:rsidRPr="00E14F2D">
        <w:rPr>
          <w:rFonts w:ascii="Times New Roman" w:hAnsi="Times New Roman"/>
        </w:rPr>
        <w:t>Popunjeni obrazac dostaviti na adresu elektr</w:t>
      </w:r>
      <w:r w:rsidR="00075E03" w:rsidRPr="00E14F2D">
        <w:rPr>
          <w:rFonts w:ascii="Times New Roman" w:hAnsi="Times New Roman"/>
        </w:rPr>
        <w:t>oničke</w:t>
      </w:r>
      <w:r w:rsidRPr="00E14F2D">
        <w:rPr>
          <w:rFonts w:ascii="Times New Roman" w:hAnsi="Times New Roman"/>
        </w:rPr>
        <w:t xml:space="preserve"> pošte:</w:t>
      </w:r>
      <w:r w:rsidR="004B7CF8" w:rsidRPr="00E14F2D">
        <w:rPr>
          <w:rFonts w:ascii="Times New Roman" w:hAnsi="Times New Roman"/>
        </w:rPr>
        <w:t xml:space="preserve"> </w:t>
      </w:r>
      <w:r w:rsidR="00095471">
        <w:rPr>
          <w:rFonts w:ascii="Times New Roman" w:hAnsi="Times New Roman"/>
          <w:b/>
          <w:bCs/>
        </w:rPr>
        <w:t>ozon</w:t>
      </w:r>
      <w:r w:rsidR="009A45AE" w:rsidRPr="00E14F2D">
        <w:rPr>
          <w:rFonts w:ascii="Times New Roman" w:hAnsi="Times New Roman"/>
          <w:b/>
          <w:bCs/>
        </w:rPr>
        <w:t>@pula.hr</w:t>
      </w:r>
      <w:r w:rsidR="00682951" w:rsidRPr="00E14F2D">
        <w:rPr>
          <w:rFonts w:ascii="Times New Roman" w:hAnsi="Times New Roman"/>
        </w:rPr>
        <w:t xml:space="preserve"> </w:t>
      </w:r>
      <w:r w:rsidRPr="0042430F">
        <w:rPr>
          <w:rFonts w:ascii="Times New Roman" w:hAnsi="Times New Roman"/>
          <w:bCs/>
        </w:rPr>
        <w:t xml:space="preserve">zaključno </w:t>
      </w:r>
      <w:r w:rsidR="005E73EB" w:rsidRPr="0042430F">
        <w:rPr>
          <w:rFonts w:ascii="Times New Roman" w:hAnsi="Times New Roman"/>
          <w:bCs/>
        </w:rPr>
        <w:t>s</w:t>
      </w:r>
      <w:r w:rsidR="003D7685" w:rsidRPr="0042430F">
        <w:rPr>
          <w:rFonts w:ascii="Times New Roman" w:hAnsi="Times New Roman"/>
          <w:bCs/>
        </w:rPr>
        <w:t>a</w:t>
      </w:r>
      <w:r w:rsidR="000E342D" w:rsidRPr="00E14F2D">
        <w:rPr>
          <w:rFonts w:ascii="Times New Roman" w:hAnsi="Times New Roman"/>
          <w:b/>
        </w:rPr>
        <w:t xml:space="preserve"> </w:t>
      </w:r>
      <w:r w:rsidR="006A630B" w:rsidRPr="00675ADE">
        <w:rPr>
          <w:rFonts w:ascii="Times New Roman" w:hAnsi="Times New Roman"/>
          <w:b/>
        </w:rPr>
        <w:t>2</w:t>
      </w:r>
      <w:r w:rsidR="000F3A86">
        <w:rPr>
          <w:rFonts w:ascii="Times New Roman" w:hAnsi="Times New Roman"/>
          <w:b/>
        </w:rPr>
        <w:t>3</w:t>
      </w:r>
      <w:r w:rsidR="00AC342F" w:rsidRPr="00675ADE">
        <w:rPr>
          <w:rFonts w:ascii="Times New Roman" w:hAnsi="Times New Roman"/>
          <w:b/>
        </w:rPr>
        <w:t xml:space="preserve">. </w:t>
      </w:r>
      <w:r w:rsidR="0042430F" w:rsidRPr="00675ADE">
        <w:rPr>
          <w:rFonts w:ascii="Times New Roman" w:hAnsi="Times New Roman"/>
          <w:b/>
        </w:rPr>
        <w:t>s</w:t>
      </w:r>
      <w:r w:rsidR="00095471" w:rsidRPr="00675ADE">
        <w:rPr>
          <w:rFonts w:ascii="Times New Roman" w:hAnsi="Times New Roman"/>
          <w:b/>
        </w:rPr>
        <w:t>iječnj</w:t>
      </w:r>
      <w:r w:rsidR="006A630B" w:rsidRPr="00675ADE">
        <w:rPr>
          <w:rFonts w:ascii="Times New Roman" w:hAnsi="Times New Roman"/>
          <w:b/>
        </w:rPr>
        <w:t>a</w:t>
      </w:r>
      <w:r w:rsidR="00272A13" w:rsidRPr="00675ADE">
        <w:rPr>
          <w:rFonts w:ascii="Times New Roman" w:hAnsi="Times New Roman"/>
          <w:b/>
        </w:rPr>
        <w:t xml:space="preserve"> 2</w:t>
      </w:r>
      <w:r w:rsidRPr="00675ADE">
        <w:rPr>
          <w:rFonts w:ascii="Times New Roman" w:hAnsi="Times New Roman"/>
          <w:b/>
        </w:rPr>
        <w:t>0</w:t>
      </w:r>
      <w:r w:rsidR="000B70BB" w:rsidRPr="00675ADE">
        <w:rPr>
          <w:rFonts w:ascii="Times New Roman" w:hAnsi="Times New Roman"/>
          <w:b/>
        </w:rPr>
        <w:t>2</w:t>
      </w:r>
      <w:r w:rsidR="00095471" w:rsidRPr="00675ADE">
        <w:rPr>
          <w:rFonts w:ascii="Times New Roman" w:hAnsi="Times New Roman"/>
          <w:b/>
        </w:rPr>
        <w:t>6</w:t>
      </w:r>
      <w:r w:rsidRPr="00675ADE">
        <w:rPr>
          <w:rFonts w:ascii="Times New Roman" w:hAnsi="Times New Roman"/>
          <w:b/>
        </w:rPr>
        <w:t>.</w:t>
      </w:r>
      <w:r w:rsidR="007E31E4" w:rsidRPr="00675ADE">
        <w:rPr>
          <w:rFonts w:ascii="Times New Roman" w:hAnsi="Times New Roman"/>
          <w:b/>
        </w:rPr>
        <w:t xml:space="preserve"> </w:t>
      </w:r>
      <w:r w:rsidR="000E342D" w:rsidRPr="00383AD1">
        <w:rPr>
          <w:rFonts w:ascii="Times New Roman" w:hAnsi="Times New Roman"/>
          <w:b/>
        </w:rPr>
        <w:t>godine</w:t>
      </w:r>
      <w:r w:rsidR="0042430F">
        <w:rPr>
          <w:rFonts w:ascii="Times New Roman" w:hAnsi="Times New Roman"/>
          <w:b/>
        </w:rPr>
        <w:t>.</w:t>
      </w:r>
    </w:p>
    <w:sectPr w:rsidR="003A1FFB" w:rsidRPr="00E14F2D" w:rsidSect="008248A3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675787">
    <w:abstractNumId w:val="1"/>
  </w:num>
  <w:num w:numId="2" w16cid:durableId="308479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6C"/>
    <w:rsid w:val="00087BDC"/>
    <w:rsid w:val="00095471"/>
    <w:rsid w:val="000972DB"/>
    <w:rsid w:val="000A42D1"/>
    <w:rsid w:val="000B70BB"/>
    <w:rsid w:val="000C763F"/>
    <w:rsid w:val="000E11D6"/>
    <w:rsid w:val="000E342D"/>
    <w:rsid w:val="000F3A86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62349"/>
    <w:rsid w:val="00272A13"/>
    <w:rsid w:val="0027544F"/>
    <w:rsid w:val="00277C50"/>
    <w:rsid w:val="002848F2"/>
    <w:rsid w:val="002854D5"/>
    <w:rsid w:val="002C6187"/>
    <w:rsid w:val="002C6B7C"/>
    <w:rsid w:val="002E0EB4"/>
    <w:rsid w:val="002E5BF3"/>
    <w:rsid w:val="002F6564"/>
    <w:rsid w:val="00312E6F"/>
    <w:rsid w:val="003400A6"/>
    <w:rsid w:val="003479D3"/>
    <w:rsid w:val="00350CA5"/>
    <w:rsid w:val="00351BAB"/>
    <w:rsid w:val="003716A0"/>
    <w:rsid w:val="00380D45"/>
    <w:rsid w:val="00383AD1"/>
    <w:rsid w:val="00390BCF"/>
    <w:rsid w:val="0039352B"/>
    <w:rsid w:val="003A1FFB"/>
    <w:rsid w:val="003B0C3B"/>
    <w:rsid w:val="003B5A7D"/>
    <w:rsid w:val="003D7685"/>
    <w:rsid w:val="003E6231"/>
    <w:rsid w:val="003F32EB"/>
    <w:rsid w:val="003F3C5E"/>
    <w:rsid w:val="0042430F"/>
    <w:rsid w:val="00442511"/>
    <w:rsid w:val="00456A93"/>
    <w:rsid w:val="0046579D"/>
    <w:rsid w:val="0047621A"/>
    <w:rsid w:val="0049397B"/>
    <w:rsid w:val="00497C94"/>
    <w:rsid w:val="004B2BD7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7498"/>
    <w:rsid w:val="0065129E"/>
    <w:rsid w:val="006520BC"/>
    <w:rsid w:val="0065585A"/>
    <w:rsid w:val="006741CD"/>
    <w:rsid w:val="00675ADE"/>
    <w:rsid w:val="00682951"/>
    <w:rsid w:val="006A3159"/>
    <w:rsid w:val="006A630B"/>
    <w:rsid w:val="006B2A81"/>
    <w:rsid w:val="006B3053"/>
    <w:rsid w:val="006B59B7"/>
    <w:rsid w:val="006C0843"/>
    <w:rsid w:val="006C5845"/>
    <w:rsid w:val="007357D2"/>
    <w:rsid w:val="00757B71"/>
    <w:rsid w:val="00763B60"/>
    <w:rsid w:val="00767D88"/>
    <w:rsid w:val="00781F24"/>
    <w:rsid w:val="007C3B16"/>
    <w:rsid w:val="007C7C85"/>
    <w:rsid w:val="007D7505"/>
    <w:rsid w:val="007E08A2"/>
    <w:rsid w:val="007E31E4"/>
    <w:rsid w:val="00800F7B"/>
    <w:rsid w:val="00806871"/>
    <w:rsid w:val="00816854"/>
    <w:rsid w:val="008248A3"/>
    <w:rsid w:val="00843845"/>
    <w:rsid w:val="00865BEC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A45AE"/>
    <w:rsid w:val="009B4ACD"/>
    <w:rsid w:val="009C68C3"/>
    <w:rsid w:val="009D4095"/>
    <w:rsid w:val="009F2F96"/>
    <w:rsid w:val="009F6C7F"/>
    <w:rsid w:val="00A04033"/>
    <w:rsid w:val="00A07A13"/>
    <w:rsid w:val="00A13E08"/>
    <w:rsid w:val="00A21043"/>
    <w:rsid w:val="00A2184B"/>
    <w:rsid w:val="00A35751"/>
    <w:rsid w:val="00A63A20"/>
    <w:rsid w:val="00A669D3"/>
    <w:rsid w:val="00A746B5"/>
    <w:rsid w:val="00AA24D4"/>
    <w:rsid w:val="00AB42EF"/>
    <w:rsid w:val="00AC0C8F"/>
    <w:rsid w:val="00AC342F"/>
    <w:rsid w:val="00AE6E46"/>
    <w:rsid w:val="00B17584"/>
    <w:rsid w:val="00B504CE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153E9"/>
    <w:rsid w:val="00C2221F"/>
    <w:rsid w:val="00C27C97"/>
    <w:rsid w:val="00C319EA"/>
    <w:rsid w:val="00C34CB3"/>
    <w:rsid w:val="00C400BF"/>
    <w:rsid w:val="00C4036F"/>
    <w:rsid w:val="00C43240"/>
    <w:rsid w:val="00C52CD3"/>
    <w:rsid w:val="00C52DE1"/>
    <w:rsid w:val="00C64F47"/>
    <w:rsid w:val="00C65328"/>
    <w:rsid w:val="00C71C18"/>
    <w:rsid w:val="00CA1941"/>
    <w:rsid w:val="00CD7BB9"/>
    <w:rsid w:val="00CF1F31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C1B66"/>
    <w:rsid w:val="00DD524C"/>
    <w:rsid w:val="00DE05F8"/>
    <w:rsid w:val="00DF0DF4"/>
    <w:rsid w:val="00E14F2D"/>
    <w:rsid w:val="00E4229C"/>
    <w:rsid w:val="00E7758B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Loris Mošnja</cp:lastModifiedBy>
  <cp:revision>3</cp:revision>
  <cp:lastPrinted>2021-11-25T06:57:00Z</cp:lastPrinted>
  <dcterms:created xsi:type="dcterms:W3CDTF">2025-12-23T09:25:00Z</dcterms:created>
  <dcterms:modified xsi:type="dcterms:W3CDTF">2025-12-2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